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6F5AD" w14:textId="6816F892" w:rsidR="00D03638" w:rsidRDefault="0021157F" w:rsidP="00BF34F5">
      <w:pPr>
        <w:jc w:val="center"/>
        <w:rPr>
          <w:b/>
          <w:bCs/>
          <w:sz w:val="40"/>
          <w:szCs w:val="40"/>
        </w:rPr>
      </w:pPr>
      <w:r w:rsidRPr="00BF34F5">
        <w:rPr>
          <w:b/>
          <w:bCs/>
          <w:sz w:val="40"/>
          <w:szCs w:val="40"/>
        </w:rPr>
        <w:t>Optional Project output</w:t>
      </w:r>
    </w:p>
    <w:p w14:paraId="544AE396" w14:textId="1017196A" w:rsidR="00BF34F5" w:rsidRDefault="00BF34F5" w:rsidP="00BF34F5">
      <w:pPr>
        <w:jc w:val="center"/>
        <w:rPr>
          <w:sz w:val="40"/>
          <w:szCs w:val="40"/>
        </w:rPr>
      </w:pPr>
      <w:r w:rsidRPr="00BF34F5">
        <w:rPr>
          <w:sz w:val="40"/>
          <w:szCs w:val="40"/>
        </w:rPr>
        <w:t>Problem 1</w:t>
      </w:r>
    </w:p>
    <w:p w14:paraId="7364E97F" w14:textId="77777777" w:rsidR="001065F4" w:rsidRDefault="001065F4" w:rsidP="00BF34F5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621A2239" wp14:editId="452BE314">
            <wp:extent cx="5727700" cy="32766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</w:rPr>
        <w:drawing>
          <wp:inline distT="0" distB="0" distL="0" distR="0" wp14:anchorId="0AACE6AB" wp14:editId="5B977AF6">
            <wp:extent cx="4580890" cy="8280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890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20955" w14:textId="77777777" w:rsidR="001065F4" w:rsidRDefault="001065F4" w:rsidP="00BF34F5">
      <w:pPr>
        <w:jc w:val="center"/>
        <w:rPr>
          <w:sz w:val="40"/>
          <w:szCs w:val="40"/>
        </w:rPr>
      </w:pPr>
    </w:p>
    <w:p w14:paraId="53A182CF" w14:textId="31BC832F" w:rsidR="001065F4" w:rsidRDefault="001065F4" w:rsidP="001065F4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6969438E" wp14:editId="06518CF6">
            <wp:extent cx="5727700" cy="29337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9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</w:rPr>
        <w:drawing>
          <wp:inline distT="0" distB="0" distL="0" distR="0" wp14:anchorId="5C1A1102" wp14:editId="37D1DB4F">
            <wp:extent cx="5727700" cy="189865"/>
            <wp:effectExtent l="0" t="0" r="635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164C3" w14:textId="76150757" w:rsidR="001065F4" w:rsidRDefault="001065F4" w:rsidP="001065F4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6C60D45C" wp14:editId="5E9DA70F">
            <wp:extent cx="5727700" cy="344805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40"/>
          <w:szCs w:val="40"/>
        </w:rPr>
        <w:drawing>
          <wp:inline distT="0" distB="0" distL="0" distR="0" wp14:anchorId="58EC3507" wp14:editId="622CB0D2">
            <wp:extent cx="5727700" cy="733425"/>
            <wp:effectExtent l="0" t="0" r="635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7176A" w14:textId="77777777" w:rsidR="001065F4" w:rsidRDefault="001065F4" w:rsidP="001065F4">
      <w:pPr>
        <w:jc w:val="center"/>
        <w:rPr>
          <w:sz w:val="40"/>
          <w:szCs w:val="40"/>
        </w:rPr>
      </w:pPr>
    </w:p>
    <w:p w14:paraId="3CC2A840" w14:textId="77777777" w:rsidR="001065F4" w:rsidRDefault="001065F4" w:rsidP="001065F4">
      <w:pPr>
        <w:jc w:val="center"/>
        <w:rPr>
          <w:sz w:val="40"/>
          <w:szCs w:val="40"/>
        </w:rPr>
      </w:pPr>
    </w:p>
    <w:p w14:paraId="0973BDB0" w14:textId="77777777" w:rsidR="001065F4" w:rsidRDefault="001065F4" w:rsidP="001065F4">
      <w:pPr>
        <w:jc w:val="center"/>
        <w:rPr>
          <w:sz w:val="40"/>
          <w:szCs w:val="40"/>
        </w:rPr>
      </w:pPr>
    </w:p>
    <w:p w14:paraId="25B449C0" w14:textId="77777777" w:rsidR="001065F4" w:rsidRDefault="001065F4" w:rsidP="001065F4">
      <w:pPr>
        <w:jc w:val="center"/>
        <w:rPr>
          <w:sz w:val="40"/>
          <w:szCs w:val="40"/>
        </w:rPr>
      </w:pPr>
    </w:p>
    <w:p w14:paraId="51F28AAA" w14:textId="77777777" w:rsidR="001065F4" w:rsidRDefault="001065F4" w:rsidP="001065F4">
      <w:pPr>
        <w:jc w:val="center"/>
        <w:rPr>
          <w:sz w:val="40"/>
          <w:szCs w:val="40"/>
        </w:rPr>
      </w:pPr>
    </w:p>
    <w:p w14:paraId="0824E411" w14:textId="77777777" w:rsidR="001065F4" w:rsidRDefault="001065F4" w:rsidP="001065F4">
      <w:pPr>
        <w:jc w:val="center"/>
        <w:rPr>
          <w:sz w:val="40"/>
          <w:szCs w:val="40"/>
        </w:rPr>
      </w:pPr>
    </w:p>
    <w:p w14:paraId="6DDC5BCA" w14:textId="77777777" w:rsidR="001065F4" w:rsidRDefault="001065F4" w:rsidP="001065F4">
      <w:pPr>
        <w:jc w:val="center"/>
        <w:rPr>
          <w:sz w:val="40"/>
          <w:szCs w:val="40"/>
        </w:rPr>
      </w:pPr>
    </w:p>
    <w:p w14:paraId="3A1E2954" w14:textId="77777777" w:rsidR="001065F4" w:rsidRDefault="001065F4" w:rsidP="001065F4">
      <w:pPr>
        <w:jc w:val="center"/>
        <w:rPr>
          <w:sz w:val="40"/>
          <w:szCs w:val="40"/>
        </w:rPr>
      </w:pPr>
    </w:p>
    <w:p w14:paraId="36F9B516" w14:textId="77777777" w:rsidR="001065F4" w:rsidRDefault="001065F4" w:rsidP="001065F4">
      <w:pPr>
        <w:jc w:val="center"/>
        <w:rPr>
          <w:sz w:val="40"/>
          <w:szCs w:val="40"/>
        </w:rPr>
      </w:pPr>
    </w:p>
    <w:p w14:paraId="62108F64" w14:textId="77777777" w:rsidR="001065F4" w:rsidRDefault="001065F4" w:rsidP="001065F4">
      <w:pPr>
        <w:jc w:val="center"/>
        <w:rPr>
          <w:sz w:val="40"/>
          <w:szCs w:val="40"/>
        </w:rPr>
      </w:pPr>
    </w:p>
    <w:p w14:paraId="1FC78FDD" w14:textId="24A4D1C7" w:rsidR="001065F4" w:rsidRDefault="001065F4" w:rsidP="001065F4">
      <w:pPr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>Problem 2</w:t>
      </w:r>
    </w:p>
    <w:p w14:paraId="5EBAF9B7" w14:textId="139A8318" w:rsidR="001065F4" w:rsidRDefault="001065F4" w:rsidP="001065F4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3DF031D8" wp14:editId="219D4C3E">
            <wp:extent cx="5727700" cy="4295775"/>
            <wp:effectExtent l="0" t="0" r="635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3FCD2" w14:textId="20D369E2" w:rsidR="001065F4" w:rsidRPr="00BF34F5" w:rsidRDefault="001065F4" w:rsidP="001065F4">
      <w:pPr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inline distT="0" distB="0" distL="0" distR="0" wp14:anchorId="396F4236" wp14:editId="6B3D1173">
            <wp:extent cx="5732780" cy="429387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29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065F4" w:rsidRPr="00BF34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jcyMzQ0NTIxMDVT0lEKTi0uzszPAykwrAUAKrpV/iwAAAA="/>
  </w:docVars>
  <w:rsids>
    <w:rsidRoot w:val="0021157F"/>
    <w:rsid w:val="001065F4"/>
    <w:rsid w:val="0021157F"/>
    <w:rsid w:val="00BF34F5"/>
    <w:rsid w:val="00D0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69BA6"/>
  <w15:chartTrackingRefBased/>
  <w15:docId w15:val="{8EC257D2-C8BE-43AD-A7F4-2819A3404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65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5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0</Words>
  <Characters>5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tsal Shah</dc:creator>
  <cp:keywords/>
  <dc:description/>
  <cp:lastModifiedBy>Vatsal Shah</cp:lastModifiedBy>
  <cp:revision>1</cp:revision>
  <dcterms:created xsi:type="dcterms:W3CDTF">2021-12-18T21:41:00Z</dcterms:created>
  <dcterms:modified xsi:type="dcterms:W3CDTF">2021-12-18T21:56:00Z</dcterms:modified>
</cp:coreProperties>
</file>